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ce183b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ce183bc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5:56:3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1WSw5DQQgyvQD3vyU3sIJtN900kUUn7zdvQVARp/prsf7qX1WhAXSB3vBR3+vXf9VoXU0MnDdXvAL0HK7wJoAHRT7vFF4pt1TMAbxJ2RAjQSTyp5J+VqC+WkONKvFq6Jq/EpwyWPq+4hVnSXnzMfe5HtIdHCxXOlc8hbj94e678qOyNhVxG1uHx3qIlaIdelWS4ZEfxFCxToOoUe56oUWzcjnXQ+GKpEDFMtAfFE2sGBGorw0GdgXc86fumKtd3btfqXthscgTEvqjR9FLfwE/hefRe9wl+Lke0jMDeOMqRtU0UsABf1aH4BV7Yn7Qkh6KCOivTQqGC/ifTXkbpNevA/O8bAj0LnLekPFhj2CJ85UUo0HSd/9Tfcu91jIEdkB//3vefQKa6GqIf7XPp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is is just fantastic!!! Thanks for making this available :</w:t>
      </w:r>
      <w:r>
        <w:br/>
      </w:r>
      <w: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ce183bc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5:56:3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3ce183bc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3ce183bc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ce183bc</dc:title>
  <dc:creator/>
  <cp:keywords/>
  <dcterms:created xsi:type="dcterms:W3CDTF">2026-05-03T15:56:30Z</dcterms:created>
  <dcterms:modified xsi:type="dcterms:W3CDTF">2026-05-03T15:5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